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FFB343" w14:textId="190971C1" w:rsidR="0026425E" w:rsidRDefault="0026425E" w:rsidP="002C0C46">
      <w:pPr>
        <w:spacing w:after="0" w:line="240" w:lineRule="auto"/>
        <w:jc w:val="center"/>
        <w:rPr>
          <w:b/>
        </w:rPr>
      </w:pPr>
      <w:r>
        <w:rPr>
          <w:b/>
        </w:rPr>
        <w:t>CSE</w:t>
      </w:r>
      <w:r w:rsidR="00D70726">
        <w:rPr>
          <w:b/>
        </w:rPr>
        <w:t xml:space="preserve"> </w:t>
      </w:r>
      <w:r>
        <w:rPr>
          <w:b/>
        </w:rPr>
        <w:t>212 – Programming with Data Structures</w:t>
      </w:r>
    </w:p>
    <w:p w14:paraId="398CD8BF" w14:textId="77777777" w:rsidR="00C92782" w:rsidRDefault="0026425E" w:rsidP="002C0C46">
      <w:pPr>
        <w:spacing w:after="0" w:line="240" w:lineRule="auto"/>
        <w:jc w:val="center"/>
        <w:rPr>
          <w:b/>
        </w:rPr>
      </w:pPr>
      <w:r>
        <w:rPr>
          <w:b/>
        </w:rPr>
        <w:t xml:space="preserve"> </w:t>
      </w:r>
      <w:r w:rsidR="00D70726">
        <w:rPr>
          <w:b/>
        </w:rPr>
        <w:t>W</w:t>
      </w:r>
      <w:r>
        <w:rPr>
          <w:b/>
        </w:rPr>
        <w:t>01 Prove – Response Document</w:t>
      </w:r>
    </w:p>
    <w:p w14:paraId="6B63F532" w14:textId="5407DA57" w:rsidR="0026425E" w:rsidRDefault="0026425E" w:rsidP="0026425E">
      <w:pPr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26425E" w14:paraId="3D33BC6D" w14:textId="77777777" w:rsidTr="0026425E">
        <w:tc>
          <w:tcPr>
            <w:tcW w:w="1435" w:type="dxa"/>
          </w:tcPr>
          <w:p w14:paraId="74C268E3" w14:textId="77777777" w:rsidR="0026425E" w:rsidRPr="0026425E" w:rsidRDefault="0026425E" w:rsidP="0026425E">
            <w:pPr>
              <w:rPr>
                <w:b/>
              </w:rPr>
            </w:pPr>
            <w:r w:rsidRPr="0026425E">
              <w:rPr>
                <w:b/>
              </w:rPr>
              <w:t>Name:</w:t>
            </w:r>
          </w:p>
        </w:tc>
        <w:tc>
          <w:tcPr>
            <w:tcW w:w="7915" w:type="dxa"/>
          </w:tcPr>
          <w:p w14:paraId="613EB1B1" w14:textId="7882A8BC" w:rsidR="0026425E" w:rsidRDefault="00156B8C" w:rsidP="0026425E">
            <w:r>
              <w:t xml:space="preserve">Daen </w:t>
            </w:r>
            <w:proofErr w:type="spellStart"/>
            <w:r>
              <w:t>Antule</w:t>
            </w:r>
            <w:proofErr w:type="spellEnd"/>
          </w:p>
        </w:tc>
      </w:tr>
      <w:tr w:rsidR="0026425E" w14:paraId="6CEFA6AA" w14:textId="77777777" w:rsidTr="0026425E">
        <w:tc>
          <w:tcPr>
            <w:tcW w:w="1435" w:type="dxa"/>
          </w:tcPr>
          <w:p w14:paraId="04D0755F" w14:textId="77777777" w:rsidR="0026425E" w:rsidRPr="0026425E" w:rsidRDefault="0026425E" w:rsidP="0026425E">
            <w:pPr>
              <w:rPr>
                <w:b/>
              </w:rPr>
            </w:pPr>
            <w:r w:rsidRPr="0026425E">
              <w:rPr>
                <w:b/>
              </w:rPr>
              <w:t>Date:</w:t>
            </w:r>
          </w:p>
        </w:tc>
        <w:tc>
          <w:tcPr>
            <w:tcW w:w="7915" w:type="dxa"/>
          </w:tcPr>
          <w:p w14:paraId="4C3373D6" w14:textId="710F614B" w:rsidR="0026425E" w:rsidRDefault="00156B8C" w:rsidP="0026425E">
            <w:r>
              <w:t xml:space="preserve">April </w:t>
            </w:r>
            <w:r w:rsidR="00842D3F">
              <w:t>22</w:t>
            </w:r>
            <w:r>
              <w:t>, 2023</w:t>
            </w:r>
          </w:p>
        </w:tc>
      </w:tr>
      <w:tr w:rsidR="0026425E" w14:paraId="5ACC3024" w14:textId="77777777" w:rsidTr="0026425E">
        <w:tc>
          <w:tcPr>
            <w:tcW w:w="1435" w:type="dxa"/>
          </w:tcPr>
          <w:p w14:paraId="40D9C45D" w14:textId="77777777" w:rsidR="0026425E" w:rsidRPr="0026425E" w:rsidRDefault="0026425E" w:rsidP="0026425E">
            <w:pPr>
              <w:rPr>
                <w:b/>
              </w:rPr>
            </w:pPr>
            <w:r w:rsidRPr="0026425E">
              <w:rPr>
                <w:b/>
              </w:rPr>
              <w:t>Teacher:</w:t>
            </w:r>
          </w:p>
        </w:tc>
        <w:tc>
          <w:tcPr>
            <w:tcW w:w="7915" w:type="dxa"/>
          </w:tcPr>
          <w:p w14:paraId="7D4F0051" w14:textId="7F5ECDCF" w:rsidR="0026425E" w:rsidRDefault="00156B8C" w:rsidP="0026425E">
            <w:r>
              <w:t>Bro. Kunz</w:t>
            </w:r>
          </w:p>
        </w:tc>
      </w:tr>
    </w:tbl>
    <w:p w14:paraId="665FB3B6" w14:textId="77777777" w:rsidR="0026425E" w:rsidRDefault="0026425E" w:rsidP="0026425E"/>
    <w:p w14:paraId="007E36C5" w14:textId="77777777" w:rsidR="0026425E" w:rsidRDefault="0026425E" w:rsidP="0026425E">
      <w:pPr>
        <w:rPr>
          <w:i/>
        </w:rPr>
      </w:pPr>
      <w:r w:rsidRPr="0026425E">
        <w:rPr>
          <w:i/>
        </w:rPr>
        <w:t xml:space="preserve">It is a violation of BYU-Idaho Honor Code to post or share this </w:t>
      </w:r>
      <w:r>
        <w:rPr>
          <w:i/>
        </w:rPr>
        <w:t>document</w:t>
      </w:r>
      <w:r w:rsidRPr="0026425E">
        <w:rPr>
          <w:i/>
        </w:rPr>
        <w:t xml:space="preserve"> with others or to post it online.  Storage into a personal and private repository (e.g. private GitHub repository, unshared Google Drive folder) is acceptable.</w:t>
      </w:r>
    </w:p>
    <w:p w14:paraId="0507DB64" w14:textId="77777777" w:rsidR="0026425E" w:rsidRPr="0026425E" w:rsidRDefault="0026425E" w:rsidP="0026425E"/>
    <w:p w14:paraId="19784B2C" w14:textId="491F0494" w:rsidR="0026425E" w:rsidRDefault="0026425E" w:rsidP="0026425E">
      <w:pPr>
        <w:rPr>
          <w:b/>
        </w:rPr>
      </w:pPr>
      <w:r w:rsidRPr="0026425E">
        <w:rPr>
          <w:b/>
          <w:u w:val="single"/>
        </w:rPr>
        <w:t>Question 1</w:t>
      </w:r>
      <w:r w:rsidRPr="0026425E">
        <w:rPr>
          <w:b/>
        </w:rPr>
        <w:t xml:space="preserve">:  </w:t>
      </w:r>
      <w:r w:rsidR="00D70726">
        <w:rPr>
          <w:b/>
        </w:rPr>
        <w:t>For the rotate right problem</w:t>
      </w:r>
      <w:r w:rsidRPr="0026425E">
        <w:rPr>
          <w:b/>
        </w:rPr>
        <w:t xml:space="preserve">, </w:t>
      </w:r>
      <w:r w:rsidR="00D70726">
        <w:rPr>
          <w:b/>
        </w:rPr>
        <w:t>provide a description of how you solved the problem.</w:t>
      </w:r>
    </w:p>
    <w:p w14:paraId="39818001" w14:textId="6865804B" w:rsidR="00BA26F7" w:rsidRPr="002C0C46" w:rsidRDefault="00BA26F7" w:rsidP="0026425E">
      <w:r>
        <w:rPr>
          <w:b/>
        </w:rPr>
        <w:t>MY PLAN:</w:t>
      </w:r>
    </w:p>
    <w:p w14:paraId="5186ADFB" w14:textId="76D5DA20" w:rsidR="000A6A3D" w:rsidRDefault="000A6A3D" w:rsidP="000A6A3D">
      <w:pPr>
        <w:pStyle w:val="ListParagraph"/>
        <w:numPr>
          <w:ilvl w:val="0"/>
          <w:numId w:val="2"/>
        </w:numPr>
      </w:pPr>
      <w:r>
        <w:t xml:space="preserve">Determine the number of elements to be rotated to the right. Since the value of the amount will be in the range of 1 and </w:t>
      </w:r>
      <w:proofErr w:type="spellStart"/>
      <w:r>
        <w:t>len</w:t>
      </w:r>
      <w:proofErr w:type="spellEnd"/>
      <w:r>
        <w:t xml:space="preserve">(data), I can determine the number of elements to be rotated by calculating </w:t>
      </w:r>
      <w:proofErr w:type="spellStart"/>
      <w:r>
        <w:t>len</w:t>
      </w:r>
      <w:proofErr w:type="spellEnd"/>
      <w:r>
        <w:t>(data) - amount.</w:t>
      </w:r>
      <w:r w:rsidR="00531E6A">
        <w:t xml:space="preserve"> </w:t>
      </w:r>
      <w:r>
        <w:t>For example, if the length of the list is 9 and the amount is 5, I need to rotate 4 elements to the right (9 - 5 = 4).</w:t>
      </w:r>
    </w:p>
    <w:p w14:paraId="3791E5AB" w14:textId="6ABF2E7D" w:rsidR="000A6A3D" w:rsidRDefault="000A6A3D" w:rsidP="000A6A3D">
      <w:pPr>
        <w:pStyle w:val="ListParagraph"/>
        <w:numPr>
          <w:ilvl w:val="0"/>
          <w:numId w:val="2"/>
        </w:numPr>
      </w:pPr>
      <w:r>
        <w:t>Slice the list into two parts. The first part will contain the last n elements (where n is the number of elements to be rotated), and the second part will contain the remaining elements.</w:t>
      </w:r>
    </w:p>
    <w:p w14:paraId="7324A1F7" w14:textId="529F3F8D" w:rsidR="000A6A3D" w:rsidRDefault="000A6A3D" w:rsidP="00BA26F7">
      <w:pPr>
        <w:pStyle w:val="ListParagraph"/>
        <w:numPr>
          <w:ilvl w:val="0"/>
          <w:numId w:val="2"/>
        </w:numPr>
      </w:pPr>
      <w:r>
        <w:t>Concatenate the first and second parts of the list in reverse order to obtain the rotated list.</w:t>
      </w:r>
    </w:p>
    <w:p w14:paraId="5F66808E" w14:textId="77777777" w:rsidR="000A6A3D" w:rsidRDefault="000A6A3D" w:rsidP="000A6A3D"/>
    <w:p w14:paraId="7A5EC34A" w14:textId="53E645D8" w:rsidR="000A6A3D" w:rsidRPr="00BA26F7" w:rsidRDefault="00BA26F7" w:rsidP="000A6A3D">
      <w:pPr>
        <w:rPr>
          <w:b/>
          <w:bCs/>
        </w:rPr>
      </w:pPr>
      <w:r>
        <w:rPr>
          <w:b/>
          <w:bCs/>
        </w:rPr>
        <w:t xml:space="preserve">MY </w:t>
      </w:r>
      <w:r w:rsidRPr="00BA26F7">
        <w:rPr>
          <w:b/>
          <w:bCs/>
        </w:rPr>
        <w:t>PROCESS</w:t>
      </w:r>
      <w:r>
        <w:rPr>
          <w:b/>
          <w:bCs/>
        </w:rPr>
        <w:t>:</w:t>
      </w:r>
    </w:p>
    <w:p w14:paraId="2076E9D1" w14:textId="7CCBF259" w:rsidR="000A6A3D" w:rsidRDefault="000A6A3D" w:rsidP="000A6A3D">
      <w:r>
        <w:t>First, I split the original list into two parts:</w:t>
      </w:r>
    </w:p>
    <w:p w14:paraId="23BDE61F" w14:textId="51558971" w:rsidR="000A6A3D" w:rsidRDefault="000A6A3D" w:rsidP="000A6A3D">
      <w:r>
        <w:t>The left part contains everything before the index '</w:t>
      </w:r>
      <w:proofErr w:type="spellStart"/>
      <w:r>
        <w:t>len</w:t>
      </w:r>
      <w:proofErr w:type="spellEnd"/>
      <w:r>
        <w:t>(data)-amount'. For example, if the original list is '[1, 2, 3, 4, 5, 6, 7, 8, 9]' and I want to rotate it to the right by an amount of '5', then the left part will contain '[1, 2, 3, 4]'.</w:t>
      </w:r>
    </w:p>
    <w:p w14:paraId="65C03508" w14:textId="44FE1CF5" w:rsidR="000A6A3D" w:rsidRDefault="000A6A3D" w:rsidP="000A6A3D">
      <w:r>
        <w:t>The right part contains everything from the index '</w:t>
      </w:r>
      <w:proofErr w:type="spellStart"/>
      <w:r>
        <w:t>len</w:t>
      </w:r>
      <w:proofErr w:type="spellEnd"/>
      <w:r>
        <w:t>(data)-amount' to the end. In our example, the right part will contain '[5, 6, 7, 8, 9]'.</w:t>
      </w:r>
    </w:p>
    <w:p w14:paraId="19BF5072" w14:textId="58D3ACD6" w:rsidR="000A6A3D" w:rsidRDefault="000A6A3D" w:rsidP="000A6A3D">
      <w:r>
        <w:t>Next, I reverse both parts. In our example, the left part becomes '[4, 3, 2, 1]' and the right part becomes '[9, 8, 7, 6, 5]'.</w:t>
      </w:r>
    </w:p>
    <w:p w14:paraId="5B7DE567" w14:textId="77777777" w:rsidR="000A6A3D" w:rsidRDefault="000A6A3D" w:rsidP="000A6A3D">
      <w:r>
        <w:t>I concatenate the two reversed parts to create a new list. In our example, the concatenated list becomes '[4, 3, 2, 1, 9, 8, 7, 6, 5]'.</w:t>
      </w:r>
    </w:p>
    <w:p w14:paraId="36E88CAB" w14:textId="388AB435" w:rsidR="0026425E" w:rsidRDefault="000A6A3D" w:rsidP="000A6A3D">
      <w:r>
        <w:t>Finally, I reverse the entire list to get the final result. In our example, the final list is '[5, 6, 7, 8, 9, 1, 2, 3, 4]'.</w:t>
      </w:r>
    </w:p>
    <w:p w14:paraId="158209C8" w14:textId="77777777" w:rsidR="00081A52" w:rsidRDefault="00081A52" w:rsidP="0026425E">
      <w:pPr>
        <w:rPr>
          <w:b/>
          <w:u w:val="single"/>
        </w:rPr>
      </w:pPr>
    </w:p>
    <w:p w14:paraId="6BA46254" w14:textId="77777777" w:rsidR="00081A52" w:rsidRDefault="00081A52" w:rsidP="0026425E">
      <w:pPr>
        <w:rPr>
          <w:b/>
          <w:u w:val="single"/>
        </w:rPr>
      </w:pPr>
    </w:p>
    <w:p w14:paraId="126940BD" w14:textId="38BDFD1F" w:rsidR="0026425E" w:rsidRPr="002C0C46" w:rsidRDefault="0026425E" w:rsidP="0026425E">
      <w:r w:rsidRPr="0026425E">
        <w:rPr>
          <w:b/>
          <w:u w:val="single"/>
        </w:rPr>
        <w:lastRenderedPageBreak/>
        <w:t>Question 2:</w:t>
      </w:r>
      <w:r w:rsidR="00D70726">
        <w:rPr>
          <w:b/>
        </w:rPr>
        <w:t xml:space="preserve">  For the rotate right problem</w:t>
      </w:r>
      <w:r w:rsidRPr="0026425E">
        <w:rPr>
          <w:b/>
        </w:rPr>
        <w:t xml:space="preserve">, </w:t>
      </w:r>
      <w:r w:rsidR="00D70726">
        <w:rPr>
          <w:b/>
        </w:rPr>
        <w:t>draw a picture of how you solved the problem.</w:t>
      </w:r>
    </w:p>
    <w:p w14:paraId="2AC272AB" w14:textId="42C51EC8" w:rsidR="004C7852" w:rsidRDefault="00CD4EBD" w:rsidP="0026425E">
      <w:r>
        <w:rPr>
          <w:noProof/>
        </w:rPr>
        <w:drawing>
          <wp:anchor distT="0" distB="0" distL="114300" distR="114300" simplePos="0" relativeHeight="251658240" behindDoc="1" locked="0" layoutInCell="1" allowOverlap="1" wp14:anchorId="16BDAB25" wp14:editId="4C49243B">
            <wp:simplePos x="0" y="0"/>
            <wp:positionH relativeFrom="column">
              <wp:posOffset>0</wp:posOffset>
            </wp:positionH>
            <wp:positionV relativeFrom="paragraph">
              <wp:posOffset>4229100</wp:posOffset>
            </wp:positionV>
            <wp:extent cx="3733800" cy="3577590"/>
            <wp:effectExtent l="0" t="0" r="0" b="3810"/>
            <wp:wrapTight wrapText="bothSides">
              <wp:wrapPolygon edited="0">
                <wp:start x="0" y="0"/>
                <wp:lineTo x="0" y="21508"/>
                <wp:lineTo x="21490" y="21508"/>
                <wp:lineTo x="21490" y="0"/>
                <wp:lineTo x="0" y="0"/>
              </wp:wrapPolygon>
            </wp:wrapTight>
            <wp:docPr id="4842023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7CCD">
        <w:rPr>
          <w:b/>
          <w:noProof/>
        </w:rPr>
        <w:drawing>
          <wp:inline distT="0" distB="0" distL="0" distR="0" wp14:anchorId="5A0E24A8" wp14:editId="367E2AA9">
            <wp:extent cx="3937000" cy="4106601"/>
            <wp:effectExtent l="0" t="0" r="6350" b="8255"/>
            <wp:docPr id="4658905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077"/>
                    <a:stretch/>
                  </pic:blipFill>
                  <pic:spPr bwMode="auto">
                    <a:xfrm>
                      <a:off x="0" y="0"/>
                      <a:ext cx="3946682" cy="4116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E55CB0" w14:textId="154CEA4C" w:rsidR="0026425E" w:rsidRDefault="0026425E" w:rsidP="0026425E"/>
    <w:p w14:paraId="7C21B775" w14:textId="4EE3FC06" w:rsidR="0026425E" w:rsidRDefault="0026425E" w:rsidP="0026425E"/>
    <w:p w14:paraId="3487F685" w14:textId="77777777" w:rsidR="0026425E" w:rsidRDefault="0026425E" w:rsidP="0026425E">
      <w:r>
        <w:rPr>
          <w:u w:val="single"/>
        </w:rPr>
        <w:t>Remember:</w:t>
      </w:r>
      <w:r>
        <w:t xml:space="preserve">  You need to submit the following code files in addition to this document:</w:t>
      </w:r>
    </w:p>
    <w:p w14:paraId="5F091F43" w14:textId="77777777" w:rsidR="0026425E" w:rsidRDefault="003428DC" w:rsidP="0026425E">
      <w:pPr>
        <w:pStyle w:val="ListParagraph"/>
        <w:numPr>
          <w:ilvl w:val="0"/>
          <w:numId w:val="1"/>
        </w:numPr>
      </w:pPr>
      <w:r>
        <w:t>01-prove_</w:t>
      </w:r>
      <w:r w:rsidR="0026425E">
        <w:t>multiples_of.py</w:t>
      </w:r>
      <w:r w:rsidR="00D70726">
        <w:t xml:space="preserve"> </w:t>
      </w:r>
    </w:p>
    <w:p w14:paraId="7C012A19" w14:textId="77777777" w:rsidR="0026425E" w:rsidRDefault="003428DC" w:rsidP="0026425E">
      <w:pPr>
        <w:pStyle w:val="ListParagraph"/>
        <w:numPr>
          <w:ilvl w:val="0"/>
          <w:numId w:val="1"/>
        </w:numPr>
      </w:pPr>
      <w:r>
        <w:t>01-prove_</w:t>
      </w:r>
      <w:r w:rsidR="00EB5420">
        <w:t>rotate_list_right</w:t>
      </w:r>
      <w:r w:rsidR="00D70726">
        <w:t xml:space="preserve">.py </w:t>
      </w:r>
    </w:p>
    <w:p w14:paraId="53B8FC57" w14:textId="77777777" w:rsidR="0026425E" w:rsidRPr="0026425E" w:rsidRDefault="0026425E" w:rsidP="0026425E">
      <w:pPr>
        <w:pStyle w:val="ListParagraph"/>
      </w:pPr>
    </w:p>
    <w:sectPr w:rsidR="0026425E" w:rsidRPr="002642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C75173"/>
    <w:multiLevelType w:val="hybridMultilevel"/>
    <w:tmpl w:val="B9F80C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E872A4"/>
    <w:multiLevelType w:val="hybridMultilevel"/>
    <w:tmpl w:val="9AE24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3809790">
    <w:abstractNumId w:val="1"/>
  </w:num>
  <w:num w:numId="2" w16cid:durableId="2641765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ztrSwNDc0M7c0NzVU0lEKTi0uzszPAykwrAUAVl6vLSwAAAA="/>
  </w:docVars>
  <w:rsids>
    <w:rsidRoot w:val="0026425E"/>
    <w:rsid w:val="00081A52"/>
    <w:rsid w:val="000A6A3D"/>
    <w:rsid w:val="00123F08"/>
    <w:rsid w:val="00156B8C"/>
    <w:rsid w:val="001A2189"/>
    <w:rsid w:val="0026425E"/>
    <w:rsid w:val="002C0C46"/>
    <w:rsid w:val="003428DC"/>
    <w:rsid w:val="003B5673"/>
    <w:rsid w:val="004C7852"/>
    <w:rsid w:val="00531E6A"/>
    <w:rsid w:val="0058627A"/>
    <w:rsid w:val="006F603A"/>
    <w:rsid w:val="00842D3F"/>
    <w:rsid w:val="00A1420F"/>
    <w:rsid w:val="00BA26F7"/>
    <w:rsid w:val="00BE7CCD"/>
    <w:rsid w:val="00CB47E7"/>
    <w:rsid w:val="00CD4EBD"/>
    <w:rsid w:val="00D70726"/>
    <w:rsid w:val="00EB5420"/>
    <w:rsid w:val="00EF4A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C0748"/>
  <w15:chartTrackingRefBased/>
  <w15:docId w15:val="{BFDA7405-5243-4C37-9B92-F547C7BDDF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42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642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324</Words>
  <Characters>185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gham Young University Idaho</Company>
  <LinksUpToDate>false</LinksUpToDate>
  <CharactersWithSpaces>2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beth, Chad</dc:creator>
  <cp:keywords/>
  <dc:description/>
  <cp:lastModifiedBy>Daen Bondoc</cp:lastModifiedBy>
  <cp:revision>9</cp:revision>
  <dcterms:created xsi:type="dcterms:W3CDTF">2020-05-07T18:26:00Z</dcterms:created>
  <dcterms:modified xsi:type="dcterms:W3CDTF">2023-04-22T12:32:00Z</dcterms:modified>
</cp:coreProperties>
</file>